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Pakistani Film &amp; Theatre Academy (PFTA)</w:t>
      </w:r>
    </w:p>
    <w:p>
      <w:pPr>
        <w:pStyle w:val="BodyText"/>
      </w:pPr>
      <w:r>
        <w:t xml:space="preserve">45-G, Diplomatic Enclave</w:t>
      </w:r>
    </w:p>
    <w:p>
      <w:pPr>
        <w:pStyle w:val="BodyText"/>
      </w:pPr>
      <w:r>
        <w:t xml:space="preserve">Islamabad, Pakistan</w:t>
      </w:r>
    </w:p>
    <w:bookmarkStart w:id="20" w:name="X4f6c8dd033b0f010920677e3097bb73ef15656d"/>
    <w:p>
      <w:pPr>
        <w:pStyle w:val="Heading2"/>
      </w:pPr>
      <w:r>
        <w:t xml:space="preserve">Subject: Application for Acting Internship Position at Pakistani Film &amp; Theatre Academy</w:t>
      </w:r>
    </w:p>
    <w:p>
      <w:pPr>
        <w:pStyle w:val="FirstParagraph"/>
      </w:pPr>
      <w:r>
        <w:t xml:space="preserve">Dear Hiring Manager,</w:t>
      </w:r>
    </w:p>
    <w:p>
      <w:pPr>
        <w:pStyle w:val="BodyText"/>
      </w:pPr>
      <w:r>
        <w:t xml:space="preserve">It is with profound enthusiasm and deep respect for Pakistan's vibrant cultural landscape that I submit my formal</w:t>
      </w:r>
      <w:r>
        <w:t xml:space="preserve"> </w:t>
      </w:r>
      <w:r>
        <w:rPr>
          <w:bCs/>
          <w:b/>
        </w:rPr>
        <w:t xml:space="preserve">Internship Application Letter</w:t>
      </w:r>
      <w:r>
        <w:t xml:space="preserve"> </w:t>
      </w:r>
      <w:r>
        <w:t xml:space="preserve">for the Acting Internship position at the renowned Pakistani Film &amp; Theatre Academy (PFTA) in Islamabad. As a passionate and dedicated aspiring</w:t>
      </w:r>
      <w:r>
        <w:t xml:space="preserve"> </w:t>
      </w:r>
      <w:r>
        <w:rPr>
          <w:bCs/>
          <w:b/>
        </w:rPr>
        <w:t xml:space="preserve">Actor</w:t>
      </w:r>
      <w:r>
        <w:t xml:space="preserve">, I have long admired PFTA's pioneering role in nurturing theatrical talent within Pakistan, particularly its commitment to elevating local narratives through professional development programs rooted in our national identity. Having grown up witnessing the transformative power of storytelling in</w:t>
      </w:r>
      <w:r>
        <w:t xml:space="preserve"> </w:t>
      </w:r>
      <w:r>
        <w:rPr>
          <w:bCs/>
          <w:b/>
        </w:rPr>
        <w:t xml:space="preserve">Pakistan Islamabad</w:t>
      </w:r>
      <w:r>
        <w:t xml:space="preserve">’s burgeoning arts scene, I am compelled to contribute my energy and dedication to your esteemed institution.</w:t>
      </w:r>
    </w:p>
    <w:p>
      <w:pPr>
        <w:pStyle w:val="BodyText"/>
      </w:pPr>
      <w:r>
        <w:t xml:space="preserve">I am writing this letter not merely as a job application, but as a testament to my lifelong commitment to the craft of acting. As an undergraduate student majoring in Performing Arts at Quaid-i-Azam University in Islamabad, I have immersed myself in both classical and contemporary theatrical traditions. My academic journey included leading roles in university productions such as "Dhoop Ki Deewar" (a social drama addressing urban migration) and "Bol" (a political satire adapted from Urdu poetry), where I collaborated with directors to authentically portray the complexities of Pakistani society. These experiences taught me that acting transcends technical skill—it requires cultural empathy, emotional intelligence, and an unwavering connection to one's community. In</w:t>
      </w:r>
      <w:r>
        <w:t xml:space="preserve"> </w:t>
      </w:r>
      <w:r>
        <w:rPr>
          <w:bCs/>
          <w:b/>
        </w:rPr>
        <w:t xml:space="preserve">Pakistan Islamabad</w:t>
      </w:r>
      <w:r>
        <w:t xml:space="preserve">, where cinema and theatre are increasingly becoming platforms for social discourse, I believe my training aligns precisely with PFTA’s mission to cultivate artists who speak truthfully through their craft.</w:t>
      </w:r>
    </w:p>
    <w:p>
      <w:pPr>
        <w:pStyle w:val="BodyText"/>
      </w:pPr>
      <w:r>
        <w:t xml:space="preserve">What draws me most specifically to this internship opportunity is your academy’s unique focus on blending traditional Pakistani storytelling with contemporary performance techniques. The recent success of projects like "Khaak Aur Khoon" (a critically acclaimed film shot partly in Islamabad) demonstrated how authentic local narratives, when executed with professional finesse, can resonate both nationally and internationally. I have followed PFTA’s community workshops for emerging artists at the Islamabad Arts Council with great interest—particularly your initiative to mentor young</w:t>
      </w:r>
      <w:r>
        <w:t xml:space="preserve"> </w:t>
      </w:r>
      <w:r>
        <w:rPr>
          <w:bCs/>
          <w:b/>
        </w:rPr>
        <w:t xml:space="preserve">Actor</w:t>
      </w:r>
      <w:r>
        <w:t xml:space="preserve">s from underrepresented regions of Pakistan. This commitment to inclusivity mirrors my own belief that storytelling should reflect the full spectrum of our nation’s diversity, from Lahore’s bustling streets to Peshawar’s historic bazaars and Islamabad’s diplomatic corridors.</w:t>
      </w:r>
    </w:p>
    <w:p>
      <w:pPr>
        <w:pStyle w:val="BodyText"/>
      </w:pPr>
      <w:r>
        <w:t xml:space="preserve">During my academic tenure in Islamabad, I have actively sought opportunities to hone my skills beyond the classroom. I volunteered as a teaching assistant for "Theatre for Social Change" workshops at Rawalpindi Women's College, where I helped adolescents develop confidence through improvisational exercises centered on themes like gender equality and education access—issues close to my heart. Additionally, I participated in the annual Islamabad Theatre Festival’s "New Voices" competition, where my monologue from "The Displaced" (a play about refugee experiences) earned recognition for its emotional authenticity. These experiences taught me that the most powerful performances emerge not from technical perfection alone, but from a deep understanding of human vulnerability—a lesson I aim to deepen through structured mentorship at PFTA.</w:t>
      </w:r>
    </w:p>
    <w:p>
      <w:pPr>
        <w:pStyle w:val="BodyText"/>
      </w:pPr>
      <w:r>
        <w:t xml:space="preserve">I understand that this internship represents more than an opportunity for skill development; it is a chance to contribute meaningfully to Pakistan’s cultural renaissance. Having grown up in Islamabad’s artistic community, I have witnessed how theatre and film can bridge divides—whether between urban and rural populations, or across generations. When the PFTA team recently partnered with the National Film Development Corporation on "Safar," a documentary about Sindh's coastal communities, I was inspired by how your institution prioritizes projects that celebrate Pakistan’s multifaceted identity. This philosophy aligns with my personal goal: to become an</w:t>
      </w:r>
      <w:r>
        <w:t xml:space="preserve"> </w:t>
      </w:r>
      <w:r>
        <w:rPr>
          <w:bCs/>
          <w:b/>
        </w:rPr>
        <w:t xml:space="preserve">Actor</w:t>
      </w:r>
      <w:r>
        <w:t xml:space="preserve"> </w:t>
      </w:r>
      <w:r>
        <w:t xml:space="preserve">who amplifies voices often unheard in mainstream media, particularly those of women and rural youth from Pakistan.</w:t>
      </w:r>
    </w:p>
    <w:p>
      <w:pPr>
        <w:pStyle w:val="BodyText"/>
      </w:pPr>
      <w:r>
        <w:t xml:space="preserve">What I offer is not just technical aptitude, but a profound commitment to ethical storytelling. In a time when the global film industry increasingly scrutinizes representation, I am determined to ensure my work reflects integrity and respect for cultural context. During my volunteer work with Islamabad’s "Theatre for Change" collective, I learned that an</w:t>
      </w:r>
      <w:r>
        <w:t xml:space="preserve"> </w:t>
      </w:r>
      <w:r>
        <w:rPr>
          <w:bCs/>
          <w:b/>
        </w:rPr>
        <w:t xml:space="preserve">Actor</w:t>
      </w:r>
      <w:r>
        <w:t xml:space="preserve">’s responsibility extends beyond the stage: it includes listening deeply to communities we portray. I am eager to bring this mindset to PFTA’s internship program, where I can absorb your team’s expertise in scene analysis, character development, and the nuanced art of adapting local stories for diverse audiences.</w:t>
      </w:r>
    </w:p>
    <w:p>
      <w:pPr>
        <w:pStyle w:val="BodyText"/>
      </w:pPr>
      <w:r>
        <w:t xml:space="preserve">I am particularly drawn to PFTA’s emphasis on professional networking within Pakistan’s creative ecosystem. Islamabad serves as a strategic hub for Pakistan's media industry—home to major production houses like Hum TV and studios such as ARY Film Studios. The opportunity to learn from established directors, costume designers, and producers based in this dynamic city would be invaluable. I am confident that the mentorship I receive through this internship will equip me not only with performance skills but also with the industry connections necessary to contribute meaningfully to Pakistan’s cultural narrative for decades to come.</w:t>
      </w:r>
    </w:p>
    <w:p>
      <w:pPr>
        <w:pStyle w:val="BodyText"/>
      </w:pPr>
      <w:r>
        <w:t xml:space="preserve">As a lifelong resident of Islamabad, I have witnessed firsthand how our city’s blend of tradition and modernity shapes creative expression. From the historic Margalla Hills that inspire local playwrights to the contemporary galleries in Blue Area where new theatrical movements take root, Islamabad is uniquely positioned to be Pakistan’s creative capital. This internship represents my chance to give back to the community that nurtured my passion—for every time I’ve watched an actor transform on stage at Faisal Auditorium, or debated scripts over chai at a Rawalpindi café, I have dreamed of contributing to this legacy.</w:t>
      </w:r>
    </w:p>
    <w:p>
      <w:pPr>
        <w:pStyle w:val="BodyText"/>
      </w:pPr>
      <w:r>
        <w:t xml:space="preserve">I am prepared to commit fully to the internship’s rigorous schedule and eager to contribute my energy across all aspects of production. Whether assisting in casting sessions, learning scene blocking techniques from your senior directors, or supporting community engagement initiatives like PFTA’s "Stage for All" outreach program, I will approach every task with humility and dedication. My ultimate goal is not just to learn acting—but to become an artist who embodies the spirit of Pakistan: resilient, culturally rooted, and relentlessly optimistic about our shared future.</w:t>
      </w:r>
    </w:p>
    <w:p>
      <w:pPr>
        <w:pStyle w:val="BodyText"/>
      </w:pPr>
      <w:r>
        <w:t xml:space="preserve">Thank you for considering my</w:t>
      </w:r>
      <w:r>
        <w:t xml:space="preserve"> </w:t>
      </w:r>
      <w:r>
        <w:rPr>
          <w:bCs/>
          <w:b/>
        </w:rPr>
        <w:t xml:space="preserve">Internship Application Letter</w:t>
      </w:r>
      <w:r>
        <w:t xml:space="preserve">. I have attached my resume, academic transcripts, and two video excerpts demonstrating my work in local theatre productions. I would be honored to discuss how my background aligns with PFTA’s vision during an interview at your convenience. Please feel free to contact me via email (ayesha.khan@quaid.edu.pk) or phone (+92 300 1234567) to schedule a conversation.</w:t>
      </w:r>
    </w:p>
    <w:p>
      <w:pPr>
        <w:pStyle w:val="BodyText"/>
      </w:pPr>
      <w:r>
        <w:t xml:space="preserve">With sincere respect for your institution and the art of acting,</w:t>
      </w:r>
    </w:p>
    <w:p>
      <w:pPr>
        <w:pStyle w:val="BodyText"/>
      </w:pPr>
      <w:r>
        <w:t xml:space="preserve">Ayesha Khan</w:t>
      </w:r>
    </w:p>
    <w:p>
      <w:pPr>
        <w:pStyle w:val="BodyText"/>
      </w:pPr>
      <w:r>
        <w:t xml:space="preserve">Student, Department of Performing Arts</w:t>
      </w:r>
    </w:p>
    <w:p>
      <w:pPr>
        <w:pStyle w:val="BodyText"/>
      </w:pPr>
      <w:r>
        <w:t xml:space="preserve">Quaid-i-Azam University, Islamabad</w:t>
      </w:r>
    </w:p>
    <w:p>
      <w:r>
        <w:pict>
          <v:rect style="width:0;height:1.5pt" o:hralign="center" o:hrstd="t" o:hr="t"/>
        </w:pict>
      </w:r>
    </w:p>
    <w:p>
      <w:pPr>
        <w:pStyle w:val="FirstParagraph"/>
      </w:pPr>
      <w:r>
        <w:rPr>
          <w:iCs/>
          <w:i/>
        </w:rP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dc:title>
  <dc:creator/>
  <dc:language>en</dc:language>
  <cp:keywords/>
  <dcterms:created xsi:type="dcterms:W3CDTF">2025-12-10T13:26:34Z</dcterms:created>
  <dcterms:modified xsi:type="dcterms:W3CDTF">2025-12-10T13:26:34Z</dcterms:modified>
</cp:coreProperties>
</file>

<file path=docProps/custom.xml><?xml version="1.0" encoding="utf-8"?>
<Properties xmlns="http://schemas.openxmlformats.org/officeDocument/2006/custom-properties" xmlns:vt="http://schemas.openxmlformats.org/officeDocument/2006/docPropsVTypes"/>
</file>